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5C4E" w:rsidRPr="00137DB1" w:rsidRDefault="00136C64">
      <w:pPr>
        <w:pStyle w:val="a4"/>
        <w:rPr>
          <w:color w:val="auto"/>
        </w:rPr>
      </w:pPr>
      <w:r w:rsidRPr="00137DB1">
        <w:rPr>
          <w:color w:val="auto"/>
        </w:rPr>
        <w:t>Лабораторная работа №6</w:t>
      </w:r>
    </w:p>
    <w:p w:rsidR="006A5C4E" w:rsidRPr="00137DB1" w:rsidRDefault="00136C64">
      <w:pPr>
        <w:pStyle w:val="a5"/>
        <w:rPr>
          <w:color w:val="auto"/>
        </w:rPr>
      </w:pPr>
      <w:r w:rsidRPr="00137DB1">
        <w:rPr>
          <w:color w:val="auto"/>
        </w:rPr>
        <w:t>Операционные системы</w:t>
      </w:r>
    </w:p>
    <w:p w:rsidR="006A5C4E" w:rsidRPr="00137DB1" w:rsidRDefault="00137DB1">
      <w:pPr>
        <w:pStyle w:val="Author"/>
      </w:pPr>
      <w:r>
        <w:t>Лагода Валерий Андреевич</w:t>
      </w:r>
    </w:p>
    <w:p w:rsidR="006A5C4E" w:rsidRPr="00137DB1" w:rsidRDefault="006A5C4E"/>
    <w:p w:rsidR="006A5C4E" w:rsidRPr="00137DB1" w:rsidRDefault="00136C64">
      <w:pPr>
        <w:pStyle w:val="1"/>
        <w:rPr>
          <w:color w:val="auto"/>
        </w:rPr>
      </w:pPr>
      <w:bookmarkStart w:id="0" w:name="_Toc72035480"/>
      <w:bookmarkStart w:id="1" w:name="цели-и-задачи"/>
      <w:r w:rsidRPr="00137DB1">
        <w:rPr>
          <w:color w:val="auto"/>
        </w:rPr>
        <w:t>Цели и задачи</w:t>
      </w:r>
      <w:bookmarkEnd w:id="0"/>
    </w:p>
    <w:p w:rsidR="006A5C4E" w:rsidRPr="00137DB1" w:rsidRDefault="00136C64">
      <w:pPr>
        <w:pStyle w:val="2"/>
        <w:rPr>
          <w:color w:val="auto"/>
        </w:rPr>
      </w:pPr>
      <w:bookmarkStart w:id="2" w:name="_Toc72035481"/>
      <w:bookmarkStart w:id="3" w:name="цель"/>
      <w:r w:rsidRPr="00137DB1">
        <w:rPr>
          <w:color w:val="auto"/>
        </w:rPr>
        <w:t>Цель</w:t>
      </w:r>
      <w:bookmarkEnd w:id="2"/>
    </w:p>
    <w:p w:rsidR="006A5C4E" w:rsidRPr="00137DB1" w:rsidRDefault="00136C64">
      <w:pPr>
        <w:pStyle w:val="FirstParagraph"/>
      </w:pPr>
      <w:r w:rsidRPr="00137DB1"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6A5C4E" w:rsidRPr="00137DB1" w:rsidRDefault="00136C64">
      <w:pPr>
        <w:pStyle w:val="2"/>
        <w:rPr>
          <w:color w:val="auto"/>
        </w:rPr>
      </w:pPr>
      <w:bookmarkStart w:id="4" w:name="_Toc72035482"/>
      <w:bookmarkStart w:id="5" w:name="задачи"/>
      <w:bookmarkEnd w:id="3"/>
      <w:r w:rsidRPr="00137DB1">
        <w:rPr>
          <w:color w:val="auto"/>
        </w:rPr>
        <w:t>Задачи</w:t>
      </w:r>
      <w:bookmarkEnd w:id="4"/>
    </w:p>
    <w:p w:rsidR="006A5C4E" w:rsidRPr="00137DB1" w:rsidRDefault="00136C64">
      <w:pPr>
        <w:pStyle w:val="Compact"/>
        <w:numPr>
          <w:ilvl w:val="0"/>
          <w:numId w:val="2"/>
        </w:numPr>
      </w:pPr>
      <w:r w:rsidRPr="00137DB1">
        <w:t>Научиться работать с файлами, используя терминал</w:t>
      </w:r>
    </w:p>
    <w:p w:rsidR="006A5C4E" w:rsidRPr="00137DB1" w:rsidRDefault="00136C64">
      <w:pPr>
        <w:pStyle w:val="Compact"/>
        <w:numPr>
          <w:ilvl w:val="0"/>
          <w:numId w:val="2"/>
        </w:numPr>
      </w:pPr>
      <w:r w:rsidRPr="00137DB1">
        <w:t>Изучить информацию, связанную с командами копирования и перемещения, и научиться их использовать</w:t>
      </w:r>
    </w:p>
    <w:p w:rsidR="006A5C4E" w:rsidRPr="00137DB1" w:rsidRDefault="00136C64">
      <w:pPr>
        <w:pStyle w:val="Compact"/>
        <w:numPr>
          <w:ilvl w:val="0"/>
          <w:numId w:val="2"/>
        </w:numPr>
      </w:pPr>
      <w:r w:rsidRPr="00137DB1">
        <w:t>Изучить информацию и правах доступа пользователей, научиться их изменять</w:t>
      </w:r>
    </w:p>
    <w:p w:rsidR="006A5C4E" w:rsidRPr="00137DB1" w:rsidRDefault="00136C64">
      <w:pPr>
        <w:pStyle w:val="Compact"/>
        <w:numPr>
          <w:ilvl w:val="0"/>
          <w:numId w:val="2"/>
        </w:numPr>
      </w:pPr>
      <w:r w:rsidRPr="00137DB1">
        <w:t>Изучить монтирование файловых систем и применяемые для этого команды</w:t>
      </w:r>
    </w:p>
    <w:p w:rsidR="006A5C4E" w:rsidRPr="00137DB1" w:rsidRDefault="00136C64">
      <w:pPr>
        <w:pStyle w:val="1"/>
        <w:rPr>
          <w:color w:val="auto"/>
        </w:rPr>
      </w:pPr>
      <w:bookmarkStart w:id="6" w:name="_Toc72035483"/>
      <w:bookmarkStart w:id="7" w:name="объект-и-предмет-исследования"/>
      <w:bookmarkEnd w:id="1"/>
      <w:bookmarkEnd w:id="5"/>
      <w:r w:rsidRPr="00137DB1">
        <w:rPr>
          <w:color w:val="auto"/>
        </w:rPr>
        <w:t>Объект и предмет исследования</w:t>
      </w:r>
      <w:bookmarkEnd w:id="6"/>
    </w:p>
    <w:p w:rsidR="006A5C4E" w:rsidRPr="00137DB1" w:rsidRDefault="00136C64">
      <w:pPr>
        <w:pStyle w:val="2"/>
        <w:rPr>
          <w:color w:val="auto"/>
        </w:rPr>
      </w:pPr>
      <w:bookmarkStart w:id="8" w:name="_Toc72035484"/>
      <w:bookmarkStart w:id="9" w:name="объект-исследования"/>
      <w:r w:rsidRPr="00137DB1">
        <w:rPr>
          <w:color w:val="auto"/>
        </w:rPr>
        <w:t>Объект исследования</w:t>
      </w:r>
      <w:bookmarkEnd w:id="8"/>
    </w:p>
    <w:p w:rsidR="006A5C4E" w:rsidRPr="00137DB1" w:rsidRDefault="00136C64">
      <w:pPr>
        <w:pStyle w:val="FirstParagraph"/>
      </w:pPr>
      <w:r w:rsidRPr="00137DB1">
        <w:t>Файлы, команда копирования, команда перемещения, права доступа пользователей, монтирование файловых систем.</w:t>
      </w:r>
    </w:p>
    <w:p w:rsidR="006A5C4E" w:rsidRPr="00137DB1" w:rsidRDefault="00136C64">
      <w:pPr>
        <w:pStyle w:val="2"/>
        <w:rPr>
          <w:color w:val="auto"/>
        </w:rPr>
      </w:pPr>
      <w:bookmarkStart w:id="10" w:name="_Toc72035485"/>
      <w:bookmarkStart w:id="11" w:name="предмет-исследования"/>
      <w:bookmarkEnd w:id="9"/>
      <w:r w:rsidRPr="00137DB1">
        <w:rPr>
          <w:color w:val="auto"/>
        </w:rPr>
        <w:t>Предмет исследования</w:t>
      </w:r>
      <w:bookmarkEnd w:id="10"/>
    </w:p>
    <w:p w:rsidR="006A5C4E" w:rsidRPr="00137DB1" w:rsidRDefault="00136C64">
      <w:pPr>
        <w:pStyle w:val="FirstParagraph"/>
      </w:pPr>
      <w:r w:rsidRPr="00137DB1">
        <w:t>Изучение особенностей работы с файлами, изучение команд копирования и перемещения, получение информации, связанной с правами доступа пользователей и монтированием файловых систем.</w:t>
      </w:r>
    </w:p>
    <w:p w:rsidR="006A5C4E" w:rsidRPr="00137DB1" w:rsidRDefault="00136C64">
      <w:pPr>
        <w:pStyle w:val="1"/>
        <w:rPr>
          <w:color w:val="auto"/>
        </w:rPr>
      </w:pPr>
      <w:bookmarkStart w:id="12" w:name="_Toc72035486"/>
      <w:bookmarkStart w:id="13" w:name="условные-обозначения-и-термины"/>
      <w:bookmarkEnd w:id="7"/>
      <w:bookmarkEnd w:id="11"/>
      <w:r w:rsidRPr="00137DB1">
        <w:rPr>
          <w:color w:val="auto"/>
        </w:rPr>
        <w:t>Условные обозначения и термины</w:t>
      </w:r>
      <w:bookmarkEnd w:id="12"/>
    </w:p>
    <w:p w:rsidR="006A5C4E" w:rsidRPr="00137DB1" w:rsidRDefault="00136C64">
      <w:pPr>
        <w:pStyle w:val="FirstParagraph"/>
      </w:pPr>
      <w:r w:rsidRPr="00137DB1">
        <w:t>Условные обозначения и термины отсутствуют</w:t>
      </w:r>
    </w:p>
    <w:p w:rsidR="006A5C4E" w:rsidRPr="00137DB1" w:rsidRDefault="00136C64">
      <w:pPr>
        <w:pStyle w:val="1"/>
        <w:rPr>
          <w:color w:val="auto"/>
        </w:rPr>
      </w:pPr>
      <w:bookmarkStart w:id="14" w:name="_Toc72035487"/>
      <w:bookmarkStart w:id="15" w:name="теоретические-вводные-данные"/>
      <w:bookmarkEnd w:id="13"/>
      <w:r w:rsidRPr="00137DB1">
        <w:rPr>
          <w:color w:val="auto"/>
        </w:rPr>
        <w:lastRenderedPageBreak/>
        <w:t>Теоретические вводные данные</w:t>
      </w:r>
      <w:bookmarkEnd w:id="14"/>
    </w:p>
    <w:p w:rsidR="006A5C4E" w:rsidRDefault="00136C64">
      <w:pPr>
        <w:pStyle w:val="FirstParagraph"/>
      </w:pPr>
      <w:r>
        <w:t xml:space="preserve">Для создания текстового файла удобно воспользоваться командой </w:t>
      </w:r>
      <w:r>
        <w:rPr>
          <w:b/>
          <w:bCs/>
        </w:rPr>
        <w:t>touch</w:t>
      </w:r>
      <w:r>
        <w:t xml:space="preserve">. Формат команды: touch имя-файла. Для просмотра небольших файлов удобно пользоваться командой </w:t>
      </w:r>
      <w:r>
        <w:rPr>
          <w:b/>
          <w:bCs/>
        </w:rPr>
        <w:t>cat</w:t>
      </w:r>
      <w:r>
        <w:t xml:space="preserve">. Формат команды: cat имя-файла. Для просмотра больших файлов можно использовать команду </w:t>
      </w:r>
      <w:r>
        <w:rPr>
          <w:b/>
          <w:bCs/>
        </w:rPr>
        <w:t>less</w:t>
      </w:r>
      <w:r>
        <w:t xml:space="preserve"> — она позволяет осуществлять постраничный просмотр файлов (длина страницы соответствует размеру экрана). Формат команды: less имя-файла. Для управления процессом просмотра можно использовать следующие управляющие клавиши: - Space — переход на следующую страницу, - ENTER — сдвиг вперёд на одну строку, - b — возврат на предыдущую страницу, - h — обращение за подсказкой, - q — выход в режим командной строки. Для просмотра начала файла можно воспользоваться командой </w:t>
      </w:r>
      <w:r>
        <w:rPr>
          <w:b/>
          <w:bCs/>
        </w:rPr>
        <w:t>head</w:t>
      </w:r>
      <w:r>
        <w:t xml:space="preserve">. По умолчанию она выводит первые 10 строк файла. Формат команды: head [-n] имя-файла, где n — количество выводимых строк. Команда </w:t>
      </w:r>
      <w:r>
        <w:rPr>
          <w:b/>
          <w:bCs/>
        </w:rPr>
        <w:t>tail</w:t>
      </w:r>
      <w:r>
        <w:t xml:space="preserve"> выводит несколько (по умолчанию 10) последних строк файла. Формат команды: tail [-n] имя-файла, где n — количество выводимых строк. Копирование файлов и каталогов осуществляется при помощи команды </w:t>
      </w:r>
      <w:r>
        <w:rPr>
          <w:b/>
          <w:bCs/>
        </w:rPr>
        <w:t>cp</w:t>
      </w:r>
      <w:r>
        <w:t xml:space="preserve">. Формат команды: cp [-опции] исходный_файл целевой_файл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 Команды </w:t>
      </w:r>
      <w:r>
        <w:rPr>
          <w:b/>
          <w:bCs/>
        </w:rPr>
        <w:t>mv</w:t>
      </w:r>
      <w:r>
        <w:t xml:space="preserve"> и </w:t>
      </w:r>
      <w:r>
        <w:rPr>
          <w:b/>
          <w:bCs/>
        </w:rPr>
        <w:t>mvdir</w:t>
      </w:r>
      <w:r>
        <w:t xml:space="preserve"> предназначены для перемещения и переименования файлов и каталогов. Формат команды mv: mv [-опции] старый_файл новый_файл. Каждый файл или каталог имеет права доступа. В сведениях о файле или каталоге указываются: - тип файла ((-) — файл, (d) — каталог); - права для владельца файла: - права для членов группы; - права для всех остальных; (r — чтение, w — запись, x — выполнение, - — право доступа отсутствует). Права доступа к файлу или каталогу можно изменить, воспользовавшись командой </w:t>
      </w:r>
      <w:r>
        <w:rPr>
          <w:b/>
          <w:bCs/>
        </w:rPr>
        <w:t>chmod</w:t>
      </w:r>
      <w:r>
        <w:t>. Сделать это может владелец файла (или каталога) или пользователь с правами администратора. Формат команды: chmod режим имя_файла. 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</w:t>
      </w:r>
      <w:r w:rsidRPr="0007539D">
        <w:rPr>
          <w:lang w:val="en-US"/>
        </w:rPr>
        <w:t xml:space="preserve"> </w:t>
      </w:r>
      <w:r>
        <w:t>наиболее</w:t>
      </w:r>
      <w:r w:rsidRPr="0007539D">
        <w:rPr>
          <w:lang w:val="en-US"/>
        </w:rPr>
        <w:t xml:space="preserve"> </w:t>
      </w:r>
      <w:r>
        <w:t>часто</w:t>
      </w:r>
      <w:r w:rsidRPr="0007539D">
        <w:rPr>
          <w:lang w:val="en-US"/>
        </w:rPr>
        <w:t xml:space="preserve"> </w:t>
      </w:r>
      <w:r>
        <w:t>встречающиеся</w:t>
      </w:r>
      <w:r w:rsidRPr="0007539D">
        <w:rPr>
          <w:lang w:val="en-US"/>
        </w:rPr>
        <w:t xml:space="preserve"> </w:t>
      </w:r>
      <w:r>
        <w:t>типы</w:t>
      </w:r>
      <w:r w:rsidRPr="0007539D">
        <w:rPr>
          <w:lang w:val="en-US"/>
        </w:rPr>
        <w:t xml:space="preserve">: - ext2fs (second extended filesystem); - ext2fs (third extended file system); - ext4 (fourth extended file system); - ReiserFS; - xfs; - fat (file allocation table); - ntfs (new technology file system). </w:t>
      </w:r>
      <w:r>
        <w:t xml:space="preserve">Для просмотра используемых в операционной системе файловых систем можно воспользоваться командой mount без параметров. Команда выводит имена устройств, названия соответствующих им точек монтирования (путь), тип файловой системы и параметры монтирования. В контексте команды </w:t>
      </w:r>
      <w:r>
        <w:rPr>
          <w:b/>
          <w:bCs/>
        </w:rPr>
        <w:t>mount</w:t>
      </w:r>
      <w:r>
        <w:t xml:space="preserve">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. Точка монтирования — каталог (путь к каталогу), к которому присоединяются файлы устройств. Другой способ определения смонтированных в операционной системе файловых систем — просмотр файла/etc/fstab. В каждой строке этого файла указано: - имя устройство; - точка монтирования; - тип файловой системы; - опции монтирования; - специальные флаги для утилиты dump; - порядок проверки целостности файловой системы с помощью утилиты </w:t>
      </w:r>
      <w:r>
        <w:rPr>
          <w:b/>
          <w:bCs/>
        </w:rPr>
        <w:t>fsck</w:t>
      </w:r>
      <w:r>
        <w:t xml:space="preserve">. Для определения объёма свободного пространства на файловой системе можно воспользоваться командой </w:t>
      </w:r>
      <w:r>
        <w:rPr>
          <w:b/>
          <w:bCs/>
        </w:rPr>
        <w:t>df</w:t>
      </w:r>
      <w:r>
        <w:t xml:space="preserve">, которая выведет на экран список всех файловых систем в соответствии с именами устройств, с указанием размера </w:t>
      </w:r>
      <w:r>
        <w:lastRenderedPageBreak/>
        <w:t>и точки монтирования. С помощью команды fsck можно проверить (а в ряде случаев восстановить) целостность файловой системы. Формат команды: fsck имя_устройства.</w:t>
      </w:r>
    </w:p>
    <w:p w:rsidR="006A5C4E" w:rsidRPr="00137DB1" w:rsidRDefault="00136C64">
      <w:pPr>
        <w:pStyle w:val="1"/>
        <w:rPr>
          <w:color w:val="auto"/>
        </w:rPr>
      </w:pPr>
      <w:bookmarkStart w:id="16" w:name="_Toc72035488"/>
      <w:bookmarkStart w:id="17" w:name="Xc12f531ecfd00c877e29758c74b6135187cbe2b"/>
      <w:bookmarkEnd w:id="15"/>
      <w:r w:rsidRPr="00137DB1">
        <w:rPr>
          <w:color w:val="auto"/>
        </w:rPr>
        <w:t>Техническое оснащение и выбранные методы проведения работы</w:t>
      </w:r>
      <w:bookmarkEnd w:id="16"/>
    </w:p>
    <w:p w:rsidR="006A5C4E" w:rsidRPr="00137DB1" w:rsidRDefault="00136C64">
      <w:pPr>
        <w:pStyle w:val="2"/>
        <w:rPr>
          <w:color w:val="auto"/>
        </w:rPr>
      </w:pPr>
      <w:bookmarkStart w:id="18" w:name="_Toc72035489"/>
      <w:bookmarkStart w:id="19" w:name="техническое-оснащение"/>
      <w:r w:rsidRPr="00137DB1">
        <w:rPr>
          <w:color w:val="auto"/>
        </w:rPr>
        <w:t>Техническое оснащение</w:t>
      </w:r>
      <w:bookmarkEnd w:id="18"/>
    </w:p>
    <w:p w:rsidR="006A5C4E" w:rsidRPr="00137DB1" w:rsidRDefault="00136C64">
      <w:pPr>
        <w:pStyle w:val="FirstParagraph"/>
      </w:pPr>
      <w:r w:rsidRPr="00137DB1">
        <w:t>Персональный компьютер, интернет, виртуальная машина.</w:t>
      </w:r>
    </w:p>
    <w:p w:rsidR="006A5C4E" w:rsidRPr="00137DB1" w:rsidRDefault="00136C64">
      <w:pPr>
        <w:pStyle w:val="2"/>
        <w:rPr>
          <w:color w:val="auto"/>
        </w:rPr>
      </w:pPr>
      <w:bookmarkStart w:id="20" w:name="_Toc72035490"/>
      <w:bookmarkStart w:id="21" w:name="методы"/>
      <w:bookmarkEnd w:id="19"/>
      <w:r w:rsidRPr="00137DB1">
        <w:rPr>
          <w:color w:val="auto"/>
        </w:rPr>
        <w:t>Методы</w:t>
      </w:r>
      <w:bookmarkEnd w:id="20"/>
    </w:p>
    <w:p w:rsidR="006A5C4E" w:rsidRPr="00137DB1" w:rsidRDefault="00136C64">
      <w:pPr>
        <w:pStyle w:val="FirstParagraph"/>
      </w:pPr>
      <w:r w:rsidRPr="00137DB1">
        <w:t>Анализ предложенной информации, выполнение работы по указанному алгоритму, получение дополнительной информации из интернета.</w:t>
      </w:r>
    </w:p>
    <w:p w:rsidR="006A5C4E" w:rsidRPr="00137DB1" w:rsidRDefault="00136C64">
      <w:pPr>
        <w:pStyle w:val="1"/>
        <w:rPr>
          <w:color w:val="auto"/>
        </w:rPr>
      </w:pPr>
      <w:bookmarkStart w:id="22" w:name="_Toc72035491"/>
      <w:bookmarkStart w:id="23" w:name="выполнение-лабораторной-работы"/>
      <w:bookmarkEnd w:id="17"/>
      <w:bookmarkEnd w:id="21"/>
      <w:r w:rsidRPr="00137DB1">
        <w:rPr>
          <w:color w:val="auto"/>
        </w:rPr>
        <w:t>Выполнение лабораторной работы</w:t>
      </w:r>
      <w:bookmarkEnd w:id="22"/>
    </w:p>
    <w:p w:rsidR="006A5C4E" w:rsidRDefault="00137DB1">
      <w:pPr>
        <w:numPr>
          <w:ilvl w:val="0"/>
          <w:numId w:val="3"/>
        </w:numPr>
      </w:pPr>
      <w:r>
        <w:t>Ознакомился</w:t>
      </w:r>
      <w:r w:rsidR="00136C64">
        <w:t xml:space="preserve"> с теоре</w:t>
      </w:r>
      <w:r>
        <w:t>тическим материалом, подготовил</w:t>
      </w:r>
      <w:r w:rsidR="00136C64">
        <w:t xml:space="preserve"> компьютер для выполне</w:t>
      </w:r>
      <w:r>
        <w:t>ния лабораторной работы, открыл</w:t>
      </w:r>
      <w:r w:rsidR="00136C64">
        <w:t xml:space="preserve"> вирутальную машину, подготовленную для работы.</w:t>
      </w:r>
    </w:p>
    <w:p w:rsidR="006A5C4E" w:rsidRDefault="00137DB1">
      <w:pPr>
        <w:numPr>
          <w:ilvl w:val="0"/>
          <w:numId w:val="3"/>
        </w:numPr>
      </w:pPr>
      <w:r>
        <w:t>Выполнил</w:t>
      </w:r>
      <w:r w:rsidR="00136C64">
        <w:t xml:space="preserve"> все примеры, приведённые в первой части описания </w:t>
      </w:r>
      <w:r>
        <w:t>лабораторной работы. Начал</w:t>
      </w:r>
      <w:r w:rsidR="00136C64">
        <w:t xml:space="preserve"> выполнять следующую част</w:t>
      </w:r>
      <w:r>
        <w:t>ь лабораторной работы. Проверил</w:t>
      </w:r>
      <w:r w:rsidR="00136C64">
        <w:t xml:space="preserve"> наличие файла io.h. </w:t>
      </w:r>
      <w:r>
        <w:rPr>
          <w:noProof/>
          <w:lang w:eastAsia="ru-RU"/>
        </w:rPr>
        <w:drawing>
          <wp:inline distT="0" distB="0" distL="0" distR="0" wp14:anchorId="3C0DFDD0" wp14:editId="3F608551">
            <wp:extent cx="5314950" cy="33528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4E" w:rsidRDefault="006A5C4E">
      <w:pPr>
        <w:pStyle w:val="CaptionedFigure"/>
      </w:pPr>
    </w:p>
    <w:p w:rsidR="006A5C4E" w:rsidRDefault="00137DB1">
      <w:pPr>
        <w:pStyle w:val="CaptionedFigure"/>
      </w:pPr>
      <w:bookmarkStart w:id="24" w:name="fig:002"/>
      <w:r>
        <w:rPr>
          <w:noProof/>
          <w:lang w:eastAsia="ru-RU"/>
        </w:rPr>
        <w:drawing>
          <wp:inline distT="0" distB="0" distL="0" distR="0" wp14:anchorId="16BD8E7D" wp14:editId="1F46CFDF">
            <wp:extent cx="6152515" cy="40601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6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 w:rsidR="006A5C4E" w:rsidRDefault="00137DB1">
      <w:pPr>
        <w:pStyle w:val="ImageCaption"/>
      </w:pPr>
      <w:r>
        <w:rPr>
          <w:noProof/>
          <w:lang w:eastAsia="ru-RU"/>
        </w:rPr>
        <w:drawing>
          <wp:inline distT="0" distB="0" distL="0" distR="0" wp14:anchorId="77ECD9E6" wp14:editId="52051658">
            <wp:extent cx="6152515" cy="408241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4E" w:rsidRDefault="006A5C4E">
      <w:pPr>
        <w:pStyle w:val="CaptionedFigure"/>
      </w:pPr>
    </w:p>
    <w:p w:rsidR="006A5C4E" w:rsidRDefault="00137DB1">
      <w:pPr>
        <w:pStyle w:val="ImageCaption"/>
      </w:pPr>
      <w:r>
        <w:rPr>
          <w:noProof/>
          <w:lang w:eastAsia="ru-RU"/>
        </w:rPr>
        <w:drawing>
          <wp:inline distT="0" distB="0" distL="0" distR="0" wp14:anchorId="4123F922" wp14:editId="783F258C">
            <wp:extent cx="6152515" cy="408559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4E" w:rsidRDefault="006A5C4E">
      <w:pPr>
        <w:pStyle w:val="CaptionedFigure"/>
      </w:pPr>
    </w:p>
    <w:p w:rsidR="006A5C4E" w:rsidRDefault="00137DB1">
      <w:pPr>
        <w:pStyle w:val="Compact"/>
        <w:numPr>
          <w:ilvl w:val="0"/>
          <w:numId w:val="4"/>
        </w:numPr>
      </w:pPr>
      <w:r>
        <w:t>Скопировал</w:t>
      </w:r>
      <w:r w:rsidR="00136C64">
        <w:t xml:space="preserve"> файл /usr/include/sys/i</w:t>
      </w:r>
      <w:r>
        <w:t>o.h в домашний каталог и назвал</w:t>
      </w:r>
      <w:r w:rsidR="00136C64">
        <w:t xml:space="preserve"> его equipment. В домашнем каталоге создала дире</w:t>
      </w:r>
      <w:r>
        <w:t>кторию ~/ski.plases. Переместил</w:t>
      </w:r>
      <w:r w:rsidR="00136C64">
        <w:t xml:space="preserve"> файл equipment в каталог ~/ski.pl</w:t>
      </w:r>
      <w:r>
        <w:t>ases. Переименовал</w:t>
      </w:r>
      <w:r w:rsidR="00136C64">
        <w:t xml:space="preserve"> файл ~/ski.plases/equipment в ~/ski.plases/equiplist. (рис. -fig. 5)</w:t>
      </w:r>
    </w:p>
    <w:p w:rsidR="006A5C4E" w:rsidRDefault="00137DB1">
      <w:pPr>
        <w:pStyle w:val="CaptionedFigure"/>
      </w:pPr>
      <w:bookmarkStart w:id="25" w:name="fig:005"/>
      <w:r>
        <w:rPr>
          <w:noProof/>
          <w:lang w:eastAsia="ru-RU"/>
        </w:rPr>
        <w:lastRenderedPageBreak/>
        <w:drawing>
          <wp:inline distT="0" distB="0" distL="0" distR="0" wp14:anchorId="29267B53" wp14:editId="7B07D8C3">
            <wp:extent cx="6152515" cy="411861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 w:rsidR="006A5C4E" w:rsidRDefault="00137DB1">
      <w:pPr>
        <w:pStyle w:val="Compact"/>
        <w:numPr>
          <w:ilvl w:val="0"/>
          <w:numId w:val="5"/>
        </w:numPr>
      </w:pPr>
      <w:r>
        <w:t>Создал</w:t>
      </w:r>
      <w:r w:rsidR="00136C64">
        <w:t xml:space="preserve"> в домашнем </w:t>
      </w:r>
      <w:r>
        <w:t>каталоге файл abc1 и скопировал</w:t>
      </w:r>
      <w:r w:rsidR="00136C64">
        <w:t xml:space="preserve"> его</w:t>
      </w:r>
      <w:r>
        <w:t xml:space="preserve"> в каталог ~/ski.plases, назвал</w:t>
      </w:r>
      <w:r w:rsidR="00136C64">
        <w:t xml:space="preserve"> его equiplist2. Созд</w:t>
      </w:r>
      <w:r>
        <w:t>ал</w:t>
      </w:r>
      <w:r w:rsidR="00136C64">
        <w:t xml:space="preserve"> каталог с именем equipment в ка</w:t>
      </w:r>
      <w:r>
        <w:t>талоге ~/ski.plases. Переместил</w:t>
      </w:r>
      <w:r w:rsidR="00136C64">
        <w:t xml:space="preserve"> файлы ~/ski.plases/equiplist и equiplist2 в каталог</w:t>
      </w:r>
      <w:r>
        <w:t xml:space="preserve"> ~/ski.plases/equipment. Создал</w:t>
      </w:r>
      <w:r w:rsidR="00136C64">
        <w:t xml:space="preserve"> и переместила каталог ~/newdir в каталог ~/ski.plases. </w:t>
      </w:r>
    </w:p>
    <w:p w:rsidR="006A5C4E" w:rsidRDefault="00137DB1">
      <w:pPr>
        <w:pStyle w:val="CaptionedFigure"/>
      </w:pPr>
      <w:bookmarkStart w:id="26" w:name="fig:006"/>
      <w:r>
        <w:rPr>
          <w:noProof/>
          <w:lang w:eastAsia="ru-RU"/>
        </w:rPr>
        <w:lastRenderedPageBreak/>
        <w:drawing>
          <wp:inline distT="0" distB="0" distL="0" distR="0" wp14:anchorId="5091A895" wp14:editId="65045C0F">
            <wp:extent cx="6152515" cy="40449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 w:rsidR="006A5C4E" w:rsidRDefault="00137DB1">
      <w:pPr>
        <w:pStyle w:val="Compact"/>
        <w:numPr>
          <w:ilvl w:val="0"/>
          <w:numId w:val="6"/>
        </w:numPr>
      </w:pPr>
      <w:r>
        <w:t>Переименовал</w:t>
      </w:r>
      <w:r w:rsidR="00136C64">
        <w:t xml:space="preserve"> каталог ~/ne</w:t>
      </w:r>
      <w:r>
        <w:t>wdir в каталог plans. Определил</w:t>
      </w:r>
      <w:r w:rsidR="00136C64">
        <w:t xml:space="preserve"> опции команды chmod, необходимые для того, чтобы присвоить определённым файлам выделенные права доступа, считая, что в начале таких прав нет (подробно объясняла в видео).</w:t>
      </w:r>
      <w:r>
        <w:t xml:space="preserve"> Приступил</w:t>
      </w:r>
      <w:r w:rsidR="00136C64">
        <w:t xml:space="preserve"> к следующей части лабораторной работы. </w:t>
      </w:r>
    </w:p>
    <w:p w:rsidR="006A5C4E" w:rsidRDefault="00137DB1">
      <w:pPr>
        <w:pStyle w:val="CaptionedFigure"/>
      </w:pPr>
      <w:bookmarkStart w:id="27" w:name="fig:007"/>
      <w:r>
        <w:rPr>
          <w:noProof/>
          <w:lang w:eastAsia="ru-RU"/>
        </w:rPr>
        <w:lastRenderedPageBreak/>
        <w:drawing>
          <wp:inline distT="0" distB="0" distL="0" distR="0" wp14:anchorId="37061141" wp14:editId="22F0E75C">
            <wp:extent cx="6152515" cy="404939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 w:rsidR="006A5C4E" w:rsidRDefault="00137DB1">
      <w:pPr>
        <w:pStyle w:val="Compact"/>
        <w:numPr>
          <w:ilvl w:val="0"/>
          <w:numId w:val="7"/>
        </w:numPr>
      </w:pPr>
      <w:r>
        <w:t>Нашел файл passwd и просмотрел</w:t>
      </w:r>
      <w:r w:rsidR="00136C64">
        <w:t xml:space="preserve"> содержимое файла /etc/passwd (файла password у меня не было). </w:t>
      </w:r>
    </w:p>
    <w:p w:rsidR="006A5C4E" w:rsidRDefault="00137DB1">
      <w:pPr>
        <w:pStyle w:val="CaptionedFigure"/>
      </w:pPr>
      <w:bookmarkStart w:id="28" w:name="fig:008"/>
      <w:r>
        <w:rPr>
          <w:noProof/>
          <w:lang w:eastAsia="ru-RU"/>
        </w:rPr>
        <w:lastRenderedPageBreak/>
        <w:drawing>
          <wp:inline distT="0" distB="0" distL="0" distR="0" wp14:anchorId="0A5ABFC0" wp14:editId="5A11CA2B">
            <wp:extent cx="6152515" cy="402082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 w:rsidR="006A5C4E" w:rsidRDefault="00137DB1">
      <w:pPr>
        <w:pStyle w:val="Compact"/>
        <w:numPr>
          <w:ilvl w:val="0"/>
          <w:numId w:val="8"/>
        </w:numPr>
      </w:pPr>
      <w:r>
        <w:t>Скопировал</w:t>
      </w:r>
      <w:r w:rsidR="00136C64">
        <w:t xml:space="preserve"> файл ~/feather</w:t>
      </w:r>
      <w:r>
        <w:t>s в файл ~/file.old. Переместил</w:t>
      </w:r>
      <w:r w:rsidR="00136C64">
        <w:t xml:space="preserve"> файл ~/file.old в каталог ~/play. </w:t>
      </w:r>
    </w:p>
    <w:p w:rsidR="006A5C4E" w:rsidRDefault="00137DB1">
      <w:pPr>
        <w:pStyle w:val="CaptionedFigure"/>
      </w:pPr>
      <w:bookmarkStart w:id="29" w:name="fig:009"/>
      <w:r>
        <w:rPr>
          <w:noProof/>
          <w:lang w:eastAsia="ru-RU"/>
        </w:rPr>
        <w:lastRenderedPageBreak/>
        <w:drawing>
          <wp:inline distT="0" distB="0" distL="0" distR="0" wp14:anchorId="073942D4" wp14:editId="3F278AF5">
            <wp:extent cx="6152515" cy="40005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 w:rsidR="006A5C4E" w:rsidRDefault="00137DB1">
      <w:pPr>
        <w:pStyle w:val="Compact"/>
        <w:numPr>
          <w:ilvl w:val="0"/>
          <w:numId w:val="9"/>
        </w:numPr>
      </w:pPr>
      <w:r>
        <w:t>Переместил</w:t>
      </w:r>
      <w:r w:rsidR="00136C64">
        <w:t xml:space="preserve"> каталог ~/fun в каталог ~/play. </w:t>
      </w:r>
      <w:r>
        <w:rPr>
          <w:noProof/>
          <w:lang w:eastAsia="ru-RU"/>
        </w:rPr>
        <w:drawing>
          <wp:inline distT="0" distB="0" distL="0" distR="0" wp14:anchorId="739B9719" wp14:editId="438DC7A0">
            <wp:extent cx="6152515" cy="406273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4E" w:rsidRDefault="006A5C4E">
      <w:pPr>
        <w:pStyle w:val="CaptionedFigure"/>
      </w:pPr>
    </w:p>
    <w:p w:rsidR="006A5C4E" w:rsidRDefault="00137DB1">
      <w:pPr>
        <w:pStyle w:val="Compact"/>
        <w:numPr>
          <w:ilvl w:val="0"/>
          <w:numId w:val="10"/>
        </w:numPr>
      </w:pPr>
      <w:r>
        <w:t>Назвал</w:t>
      </w:r>
      <w:r w:rsidR="00136C64">
        <w:t xml:space="preserve"> </w:t>
      </w:r>
      <w:r>
        <w:t>его games, лишил</w:t>
      </w:r>
      <w:r w:rsidR="00136C64">
        <w:t xml:space="preserve"> владельца файла ~/feathers права на чтение. Если попытаться просмотреть файл ~/feathers командой cat, то выйдет ошибка доступа. Если попытаться скопировать файл ~/feathers, то выйдет ошибка доступа. Дала владельцу файла ~/feathers право н</w:t>
      </w:r>
      <w:r>
        <w:t>а чтение. Лишил</w:t>
      </w:r>
      <w:r w:rsidR="00136C64">
        <w:t xml:space="preserve"> владельца каталога ~/p</w:t>
      </w:r>
      <w:r>
        <w:t>lay права на выполнение. Перешл в каталог ~/play. Получил ошибку доступа. Дал</w:t>
      </w:r>
      <w:r w:rsidR="00136C64">
        <w:t xml:space="preserve"> владельцу каталога ~/play право на выполнение. (рис. -fig. 11)</w:t>
      </w:r>
    </w:p>
    <w:p w:rsidR="006A5C4E" w:rsidRDefault="00137DB1">
      <w:pPr>
        <w:pStyle w:val="CaptionedFigure"/>
      </w:pPr>
      <w:bookmarkStart w:id="30" w:name="fig:011"/>
      <w:r>
        <w:rPr>
          <w:noProof/>
          <w:lang w:eastAsia="ru-RU"/>
        </w:rPr>
        <w:drawing>
          <wp:inline distT="0" distB="0" distL="0" distR="0" wp14:anchorId="0547C751" wp14:editId="08A7190F">
            <wp:extent cx="6152515" cy="413067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3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 w:rsidR="006A5C4E" w:rsidRDefault="00137DB1">
      <w:pPr>
        <w:pStyle w:val="Compact"/>
        <w:numPr>
          <w:ilvl w:val="0"/>
          <w:numId w:val="11"/>
        </w:numPr>
      </w:pPr>
      <w:r>
        <w:t>Прочитал</w:t>
      </w:r>
      <w:r w:rsidR="00136C64">
        <w:t xml:space="preserve"> man по командам mount, fsck, mkfs, k</w:t>
      </w:r>
      <w:r>
        <w:t>ill и кратко их охарактеризовал</w:t>
      </w:r>
      <w:r w:rsidR="00136C64">
        <w:t>, приведя примеры.</w:t>
      </w:r>
    </w:p>
    <w:p w:rsidR="006A5C4E" w:rsidRDefault="00137DB1">
      <w:pPr>
        <w:pStyle w:val="CaptionedFigure"/>
      </w:pPr>
      <w:bookmarkStart w:id="31" w:name="fig:012"/>
      <w:r>
        <w:rPr>
          <w:noProof/>
          <w:lang w:eastAsia="ru-RU"/>
        </w:rPr>
        <w:lastRenderedPageBreak/>
        <w:drawing>
          <wp:inline distT="0" distB="0" distL="0" distR="0" wp14:anchorId="1F22EBC3" wp14:editId="75EFE18B">
            <wp:extent cx="6152515" cy="404939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 w:rsidR="006A5C4E" w:rsidRPr="00137DB1" w:rsidRDefault="00136C64">
      <w:pPr>
        <w:pStyle w:val="1"/>
        <w:rPr>
          <w:color w:val="auto"/>
        </w:rPr>
      </w:pPr>
      <w:bookmarkStart w:id="32" w:name="_Toc72035492"/>
      <w:bookmarkStart w:id="33" w:name="полученные-результаты"/>
      <w:bookmarkStart w:id="34" w:name="_GoBack"/>
      <w:bookmarkEnd w:id="23"/>
      <w:bookmarkEnd w:id="34"/>
      <w:r w:rsidRPr="00137DB1">
        <w:rPr>
          <w:color w:val="auto"/>
        </w:rPr>
        <w:t>Полученные результаты</w:t>
      </w:r>
      <w:bookmarkEnd w:id="32"/>
    </w:p>
    <w:p w:rsidR="006A5C4E" w:rsidRPr="00137DB1" w:rsidRDefault="00136C64">
      <w:pPr>
        <w:pStyle w:val="FirstParagraph"/>
      </w:pPr>
      <w:r w:rsidRPr="00137DB1">
        <w:t>Изучена информация, касающаяся работы с файлами, комадами копирования, перемещения файлов, изменекния прав доступа, файловых систем, были использованы команды копирования и перемещения, а также смены доступа.</w:t>
      </w:r>
    </w:p>
    <w:p w:rsidR="006A5C4E" w:rsidRPr="00137DB1" w:rsidRDefault="00136C64">
      <w:pPr>
        <w:pStyle w:val="1"/>
        <w:rPr>
          <w:color w:val="auto"/>
        </w:rPr>
      </w:pPr>
      <w:bookmarkStart w:id="35" w:name="_Toc72035493"/>
      <w:bookmarkStart w:id="36" w:name="анализ-результатов"/>
      <w:bookmarkEnd w:id="33"/>
      <w:r w:rsidRPr="00137DB1">
        <w:rPr>
          <w:color w:val="auto"/>
        </w:rPr>
        <w:t>Анализ результатов</w:t>
      </w:r>
      <w:bookmarkEnd w:id="35"/>
    </w:p>
    <w:p w:rsidR="006A5C4E" w:rsidRPr="00137DB1" w:rsidRDefault="00136C64">
      <w:pPr>
        <w:pStyle w:val="FirstParagraph"/>
      </w:pPr>
      <w:r w:rsidRPr="00137DB1">
        <w:t>Работу получилось выполнить по инструкции, проблем с использованием команд не возникло.</w:t>
      </w:r>
    </w:p>
    <w:p w:rsidR="006A5C4E" w:rsidRPr="00137DB1" w:rsidRDefault="00136C64">
      <w:pPr>
        <w:pStyle w:val="1"/>
        <w:rPr>
          <w:color w:val="auto"/>
        </w:rPr>
      </w:pPr>
      <w:bookmarkStart w:id="37" w:name="_Toc72035494"/>
      <w:bookmarkStart w:id="38" w:name="заключение-и-выводы"/>
      <w:bookmarkEnd w:id="36"/>
      <w:r w:rsidRPr="00137DB1">
        <w:rPr>
          <w:color w:val="auto"/>
        </w:rPr>
        <w:t>Заключение и выводы</w:t>
      </w:r>
      <w:bookmarkEnd w:id="37"/>
    </w:p>
    <w:p w:rsidR="006A5C4E" w:rsidRDefault="00136C64">
      <w:pPr>
        <w:pStyle w:val="FirstParagraph"/>
      </w:pPr>
      <w:r>
        <w:t>В р</w:t>
      </w:r>
      <w:r w:rsidR="00137DB1">
        <w:t>езультате работы я познакомился</w:t>
      </w:r>
      <w:r>
        <w:t xml:space="preserve"> с файловой системой Linux, её структурой, именами и </w:t>
      </w:r>
      <w:r w:rsidR="00137DB1">
        <w:t>содержанием каталогов. Приобрел</w:t>
      </w:r>
      <w:r>
        <w:t xml:space="preserve">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38"/>
    </w:p>
    <w:sectPr w:rsidR="006A5C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158A" w:rsidRDefault="00F5158A">
      <w:pPr>
        <w:spacing w:after="0"/>
      </w:pPr>
      <w:r>
        <w:separator/>
      </w:r>
    </w:p>
  </w:endnote>
  <w:endnote w:type="continuationSeparator" w:id="0">
    <w:p w:rsidR="00F5158A" w:rsidRDefault="00F515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158A" w:rsidRDefault="00F5158A">
      <w:r>
        <w:separator/>
      </w:r>
    </w:p>
  </w:footnote>
  <w:footnote w:type="continuationSeparator" w:id="0">
    <w:p w:rsidR="00F5158A" w:rsidRDefault="00F515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A27D85"/>
    <w:multiLevelType w:val="multilevel"/>
    <w:tmpl w:val="E77629C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058E97C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>
    <w:nsid w:val="DA4300BD"/>
    <w:multiLevelType w:val="multilevel"/>
    <w:tmpl w:val="B83081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>
    <w:nsid w:val="EA454B4C"/>
    <w:multiLevelType w:val="multilevel"/>
    <w:tmpl w:val="7B7E07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>
    <w:nsid w:val="238D8174"/>
    <w:multiLevelType w:val="multilevel"/>
    <w:tmpl w:val="AE8A65C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>
    <w:nsid w:val="2C1AE401"/>
    <w:multiLevelType w:val="multilevel"/>
    <w:tmpl w:val="073A9C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>
    <w:nsid w:val="41F388D6"/>
    <w:multiLevelType w:val="multilevel"/>
    <w:tmpl w:val="AB7C4C5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>
    <w:nsid w:val="47261BAD"/>
    <w:multiLevelType w:val="multilevel"/>
    <w:tmpl w:val="752818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8">
    <w:nsid w:val="4FBE019A"/>
    <w:multiLevelType w:val="multilevel"/>
    <w:tmpl w:val="655031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">
    <w:nsid w:val="615F1ED2"/>
    <w:multiLevelType w:val="multilevel"/>
    <w:tmpl w:val="FFF63DF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71315DCA"/>
    <w:multiLevelType w:val="multilevel"/>
    <w:tmpl w:val="EF9825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2"/>
  </w:num>
  <w:num w:numId="1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2"/>
  </w:num>
  <w:num w:numId="1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0">
    <w:abstractNumId w:val="2"/>
  </w:num>
  <w:num w:numId="21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39D"/>
    <w:rsid w:val="00136C64"/>
    <w:rsid w:val="00137DB1"/>
    <w:rsid w:val="00297AA5"/>
    <w:rsid w:val="004E29B3"/>
    <w:rsid w:val="00590D07"/>
    <w:rsid w:val="006A5C4E"/>
    <w:rsid w:val="00784D58"/>
    <w:rsid w:val="008D6863"/>
    <w:rsid w:val="00B86B75"/>
    <w:rsid w:val="00BC48D5"/>
    <w:rsid w:val="00BD24E8"/>
    <w:rsid w:val="00C36279"/>
    <w:rsid w:val="00E315A3"/>
    <w:rsid w:val="00F515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21A5D5-1356-499C-A439-9CA6A5864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97AA5"/>
    <w:pPr>
      <w:spacing w:after="100"/>
    </w:pPr>
  </w:style>
  <w:style w:type="paragraph" w:styleId="20">
    <w:name w:val="toc 2"/>
    <w:basedOn w:val="a"/>
    <w:next w:val="a"/>
    <w:autoRedefine/>
    <w:uiPriority w:val="39"/>
    <w:rsid w:val="00297AA5"/>
    <w:pPr>
      <w:spacing w:after="100"/>
      <w:ind w:left="240"/>
    </w:pPr>
  </w:style>
  <w:style w:type="paragraph" w:styleId="af">
    <w:name w:val="Balloon Text"/>
    <w:basedOn w:val="a"/>
    <w:link w:val="af0"/>
    <w:rsid w:val="00297AA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297A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2</Pages>
  <Words>1159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6</vt:lpstr>
    </vt:vector>
  </TitlesOfParts>
  <Company/>
  <LinksUpToDate>false</LinksUpToDate>
  <CharactersWithSpaces>7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ттарова Вита Викторовна</dc:creator>
  <cp:keywords/>
  <cp:lastModifiedBy>vlad lagoda</cp:lastModifiedBy>
  <cp:revision>6</cp:revision>
  <dcterms:created xsi:type="dcterms:W3CDTF">2021-05-16T02:30:00Z</dcterms:created>
  <dcterms:modified xsi:type="dcterms:W3CDTF">2021-10-25T14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